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B4A5A" w14:textId="77777777" w:rsidR="0012520A" w:rsidRDefault="0012520A">
      <w:pPr>
        <w:pStyle w:val="3Head"/>
      </w:pPr>
      <w:bookmarkStart w:id="0" w:name="_Hlk72241614"/>
    </w:p>
    <w:tbl>
      <w:tblPr>
        <w:tblStyle w:val="EinfacheTabelle1"/>
        <w:tblW w:w="8930" w:type="dxa"/>
        <w:tblInd w:w="643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389"/>
        <w:gridCol w:w="5541"/>
      </w:tblGrid>
      <w:tr w:rsidR="005C6C2F" w14:paraId="3F11CD4D" w14:textId="77777777" w:rsidTr="005159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61DC2729" w14:textId="0BB2BE9A" w:rsidR="005C6C2F" w:rsidRDefault="006B0E99" w:rsidP="005C6C2F">
            <w:pPr>
              <w:widowControl w:val="0"/>
              <w:jc w:val="right"/>
              <w:rPr>
                <w:color w:val="FFFFFF" w:themeColor="background1"/>
                <w:sz w:val="28"/>
                <w:szCs w:val="28"/>
              </w:rPr>
            </w:pPr>
            <w:bookmarkStart w:id="1" w:name="_Hlk72312791"/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346E300" wp14:editId="3033B5CD">
                  <wp:simplePos x="0" y="0"/>
                  <wp:positionH relativeFrom="column">
                    <wp:posOffset>723265</wp:posOffset>
                  </wp:positionH>
                  <wp:positionV relativeFrom="paragraph">
                    <wp:posOffset>-137795</wp:posOffset>
                  </wp:positionV>
                  <wp:extent cx="1134745" cy="1272540"/>
                  <wp:effectExtent l="0" t="0" r="8255" b="3810"/>
                  <wp:wrapTight wrapText="bothSides">
                    <wp:wrapPolygon edited="0">
                      <wp:start x="0" y="0"/>
                      <wp:lineTo x="0" y="21341"/>
                      <wp:lineTo x="21395" y="21341"/>
                      <wp:lineTo x="21395" y="0"/>
                      <wp:lineTo x="0" y="0"/>
                    </wp:wrapPolygon>
                  </wp:wrapTight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4745" cy="1272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9C77F6A" w14:textId="77777777" w:rsidR="005C6C2F" w:rsidRDefault="005C6C2F" w:rsidP="005C6C2F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426A6D63" w14:textId="77777777" w:rsidR="005C6C2F" w:rsidRDefault="005C6C2F" w:rsidP="005C6C2F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1D78DEC6" w14:textId="77777777" w:rsidR="005C6C2F" w:rsidRDefault="005C6C2F" w:rsidP="005C6C2F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48EAEFF9" w14:textId="77777777" w:rsidR="005C6C2F" w:rsidRDefault="005C6C2F" w:rsidP="005C6C2F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748FA618" w14:textId="77777777" w:rsidR="005C6C2F" w:rsidRDefault="005C6C2F" w:rsidP="005C6C2F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6DEBDDF6" w14:textId="2D3DDE63" w:rsidR="005C6C2F" w:rsidRDefault="005C6C2F" w:rsidP="005C6C2F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9895967" w14:textId="77777777" w:rsidR="005C6C2F" w:rsidRDefault="005C6C2F" w:rsidP="005C6C2F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55D748D4" w14:textId="7C564365" w:rsidR="005C6C2F" w:rsidRDefault="006B0E99" w:rsidP="005C6C2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8"/>
                <w:szCs w:val="28"/>
              </w:rPr>
            </w:pPr>
            <w:r>
              <w:rPr>
                <w:b/>
                <w:bCs/>
              </w:rPr>
              <w:t>Mauswiesel</w:t>
            </w:r>
          </w:p>
        </w:tc>
      </w:tr>
      <w:tr w:rsidR="0012520A" w14:paraId="74F0C04D" w14:textId="77777777" w:rsidTr="00515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CA93C3F" w14:textId="2459A313" w:rsidR="0012520A" w:rsidRPr="00200DF6" w:rsidRDefault="009D08FC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Technische Voraussetzungen</w:t>
            </w:r>
          </w:p>
        </w:tc>
        <w:tc>
          <w:tcPr>
            <w:tcW w:w="55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6083BF4" w14:textId="16D63ED3" w:rsidR="00133A7B" w:rsidRPr="00515980" w:rsidRDefault="009D08FC" w:rsidP="009D08FC">
            <w:pPr>
              <w:pStyle w:val="ListStandard"/>
              <w:numPr>
                <w:ilvl w:val="0"/>
                <w:numId w:val="7"/>
              </w:numPr>
              <w:suppressAutoHyphens w:val="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 w:rsidRPr="00515980">
              <w:rPr>
                <w:lang w:val="de-DE"/>
              </w:rPr>
              <w:t>A</w:t>
            </w:r>
            <w:r w:rsidR="00D45501" w:rsidRPr="00515980">
              <w:rPr>
                <w:lang w:val="de-DE"/>
              </w:rPr>
              <w:t>ls Browserversion nutzbar</w:t>
            </w:r>
            <w:bookmarkStart w:id="2" w:name="_GoBack"/>
            <w:bookmarkEnd w:id="2"/>
          </w:p>
        </w:tc>
      </w:tr>
      <w:tr w:rsidR="009D08FC" w14:paraId="62158E29" w14:textId="77777777" w:rsidTr="005159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BEE4850" w14:textId="249049CD" w:rsidR="009D08FC" w:rsidRPr="00200DF6" w:rsidRDefault="009D08FC" w:rsidP="009D08FC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Kosten</w:t>
            </w:r>
          </w:p>
        </w:tc>
        <w:tc>
          <w:tcPr>
            <w:tcW w:w="55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58F0AB" w14:textId="1FAD6F24" w:rsidR="00E41D34" w:rsidRPr="00200DF6" w:rsidRDefault="00D45501" w:rsidP="009D08FC">
            <w:pPr>
              <w:pStyle w:val="ListStandard"/>
              <w:numPr>
                <w:ilvl w:val="0"/>
                <w:numId w:val="7"/>
              </w:numPr>
              <w:suppressAutoHyphens w:val="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Kostenlos</w:t>
            </w:r>
          </w:p>
        </w:tc>
      </w:tr>
      <w:tr w:rsidR="009D08FC" w:rsidRPr="00C5528D" w14:paraId="0D066FCC" w14:textId="77777777" w:rsidTr="00515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A20F19" w14:textId="0E1FD55E" w:rsidR="009D08FC" w:rsidRPr="00200DF6" w:rsidRDefault="009D08FC" w:rsidP="009D08FC">
            <w:pPr>
              <w:widowControl w:val="0"/>
              <w:rPr>
                <w:b w:val="0"/>
                <w:bCs w:val="0"/>
                <w:color w:val="595959" w:themeColor="text1" w:themeTint="A6"/>
              </w:rPr>
            </w:pPr>
            <w:r w:rsidRPr="00200DF6">
              <w:rPr>
                <w:b w:val="0"/>
                <w:bCs w:val="0"/>
                <w:color w:val="595959" w:themeColor="text1" w:themeTint="A6"/>
              </w:rPr>
              <w:t>Jahrgangsstufe</w:t>
            </w:r>
          </w:p>
          <w:p w14:paraId="530E40CF" w14:textId="171AD68D" w:rsidR="009D08FC" w:rsidRPr="00200DF6" w:rsidRDefault="009D08FC" w:rsidP="009D08FC">
            <w:pPr>
              <w:widowControl w:val="0"/>
              <w:rPr>
                <w:color w:val="595959" w:themeColor="text1" w:themeTint="A6"/>
                <w:szCs w:val="18"/>
                <w:lang w:val="en-US"/>
              </w:rPr>
            </w:pPr>
          </w:p>
        </w:tc>
        <w:tc>
          <w:tcPr>
            <w:tcW w:w="55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ED76ED" w14:textId="77777777" w:rsidR="00E72636" w:rsidRDefault="00E72636" w:rsidP="009D08FC">
            <w:pPr>
              <w:widowControl w:val="0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CC00FD">
              <w:rPr>
                <w:color w:val="595959" w:themeColor="text1" w:themeTint="A6"/>
              </w:rPr>
              <w:t>alle Schulklassen</w:t>
            </w:r>
            <w:r>
              <w:rPr>
                <w:color w:val="595959" w:themeColor="text1" w:themeTint="A6"/>
              </w:rPr>
              <w:t xml:space="preserve"> </w:t>
            </w:r>
          </w:p>
          <w:p w14:paraId="1EC880EB" w14:textId="1CF6D196" w:rsidR="00D45501" w:rsidRPr="00CC00FD" w:rsidRDefault="00E72636" w:rsidP="00CC00FD">
            <w:pPr>
              <w:widowControl w:val="0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Z. B. für </w:t>
            </w:r>
            <w:r w:rsidR="00D45501">
              <w:rPr>
                <w:color w:val="595959" w:themeColor="text1" w:themeTint="A6"/>
              </w:rPr>
              <w:t>Deutsch und Mathematik</w:t>
            </w:r>
          </w:p>
        </w:tc>
      </w:tr>
      <w:tr w:rsidR="009D08FC" w:rsidRPr="00E22046" w14:paraId="0DE96183" w14:textId="77777777" w:rsidTr="00515980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C431303" w14:textId="43D335F1" w:rsidR="009D08FC" w:rsidRPr="00200DF6" w:rsidRDefault="009D08FC" w:rsidP="009D08FC">
            <w:pPr>
              <w:widowControl w:val="0"/>
              <w:rPr>
                <w:b w:val="0"/>
                <w:bCs w:val="0"/>
                <w:color w:val="595959" w:themeColor="text1" w:themeTint="A6"/>
              </w:rPr>
            </w:pPr>
            <w:r w:rsidRPr="00200DF6">
              <w:rPr>
                <w:b w:val="0"/>
                <w:bCs w:val="0"/>
                <w:color w:val="595959" w:themeColor="text1" w:themeTint="A6"/>
              </w:rPr>
              <w:t>Inhalte</w:t>
            </w:r>
          </w:p>
        </w:tc>
        <w:tc>
          <w:tcPr>
            <w:tcW w:w="55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A5A76E" w14:textId="77777777" w:rsidR="00374A45" w:rsidRPr="00973E5D" w:rsidRDefault="00374A45" w:rsidP="00374A45">
            <w:pPr>
              <w:numPr>
                <w:ilvl w:val="0"/>
                <w:numId w:val="1"/>
              </w:numPr>
              <w:tabs>
                <w:tab w:val="num" w:pos="720"/>
              </w:tabs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</w:rPr>
              <w:t>ABC</w:t>
            </w:r>
          </w:p>
          <w:p w14:paraId="37151E2C" w14:textId="77777777" w:rsidR="00374A45" w:rsidRPr="00973E5D" w:rsidRDefault="00374A45" w:rsidP="00374A45">
            <w:pPr>
              <w:numPr>
                <w:ilvl w:val="0"/>
                <w:numId w:val="1"/>
              </w:numPr>
              <w:tabs>
                <w:tab w:val="num" w:pos="720"/>
              </w:tabs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</w:rPr>
              <w:t>Lesen</w:t>
            </w:r>
          </w:p>
          <w:p w14:paraId="40335773" w14:textId="77777777" w:rsidR="00374A45" w:rsidRPr="00AE11BD" w:rsidRDefault="00374A45" w:rsidP="00374A45">
            <w:pPr>
              <w:numPr>
                <w:ilvl w:val="0"/>
                <w:numId w:val="1"/>
              </w:numPr>
              <w:tabs>
                <w:tab w:val="num" w:pos="720"/>
              </w:tabs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</w:rPr>
              <w:t>Literatur: Märchen, Fabeln, Gedichte, Autorinnen und Autoren</w:t>
            </w:r>
          </w:p>
          <w:p w14:paraId="0CAEABF9" w14:textId="77777777" w:rsidR="00374A45" w:rsidRPr="00AE11BD" w:rsidRDefault="00374A45" w:rsidP="00374A45">
            <w:pPr>
              <w:numPr>
                <w:ilvl w:val="0"/>
                <w:numId w:val="1"/>
              </w:numPr>
              <w:tabs>
                <w:tab w:val="num" w:pos="720"/>
              </w:tabs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</w:rPr>
              <w:t>Grammatik und Rechtschreibung</w:t>
            </w:r>
          </w:p>
          <w:p w14:paraId="78B98954" w14:textId="3D6F4697" w:rsidR="008E6ED4" w:rsidRDefault="00374A45" w:rsidP="00374A45">
            <w:pPr>
              <w:widowControl w:val="0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Erzählen und Schreiben</w:t>
            </w:r>
          </w:p>
          <w:p w14:paraId="143D476A" w14:textId="4E581D9C" w:rsidR="00507DBB" w:rsidRPr="008E6ED4" w:rsidRDefault="00507DBB" w:rsidP="00507DBB">
            <w:pPr>
              <w:widowControl w:val="0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Bewusste Ansteuerung von Übungen einzelner Bereiche</w:t>
            </w:r>
            <w:r w:rsidR="00E72636">
              <w:rPr>
                <w:color w:val="595959" w:themeColor="text1" w:themeTint="A6"/>
              </w:rPr>
              <w:t xml:space="preserve"> </w:t>
            </w:r>
          </w:p>
        </w:tc>
      </w:tr>
      <w:tr w:rsidR="009D08FC" w:rsidRPr="00984B4A" w14:paraId="14F0B08C" w14:textId="77777777" w:rsidTr="00515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FA7D21" w14:textId="7E3ACA4B" w:rsidR="009D08FC" w:rsidRPr="00200DF6" w:rsidRDefault="00A9221D" w:rsidP="009D08FC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Fundort</w:t>
            </w:r>
          </w:p>
        </w:tc>
        <w:tc>
          <w:tcPr>
            <w:tcW w:w="55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8881D10" w14:textId="77777777" w:rsidR="00A9221D" w:rsidRPr="00515980" w:rsidRDefault="00A9221D" w:rsidP="00A9221D">
            <w:pPr>
              <w:pStyle w:val="Link"/>
              <w:numPr>
                <w:ilvl w:val="0"/>
                <w:numId w:val="11"/>
              </w:numPr>
              <w:suppressAutoHyphens w:val="0"/>
              <w:ind w:left="309" w:hanging="30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 w:rsidRPr="00515980">
              <w:rPr>
                <w:lang w:val="de-DE"/>
              </w:rPr>
              <w:t>Zu finden unter:</w:t>
            </w:r>
          </w:p>
          <w:p w14:paraId="76C8EB1D" w14:textId="7B8ABA3A" w:rsidR="009D08FC" w:rsidRPr="008738A0" w:rsidRDefault="00F83FA0" w:rsidP="00A9221D">
            <w:pPr>
              <w:pStyle w:val="Link1"/>
              <w:numPr>
                <w:ilvl w:val="0"/>
                <w:numId w:val="12"/>
              </w:numPr>
              <w:ind w:left="31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hyperlink r:id="rId9" w:history="1">
              <w:r w:rsidR="00A9221D" w:rsidRPr="00973E5D">
                <w:rPr>
                  <w:rStyle w:val="Hyperlink"/>
                </w:rPr>
                <w:t>mauswiesel.bildung.hessen.de</w:t>
              </w:r>
            </w:hyperlink>
          </w:p>
        </w:tc>
      </w:tr>
      <w:tr w:rsidR="009D08FC" w14:paraId="011F3F57" w14:textId="77777777" w:rsidTr="0051598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B1ABD2" w14:textId="51DDE2FB" w:rsidR="009D08FC" w:rsidRPr="00200DF6" w:rsidRDefault="009D08FC" w:rsidP="009D08FC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Registrierung</w:t>
            </w:r>
          </w:p>
        </w:tc>
        <w:tc>
          <w:tcPr>
            <w:tcW w:w="55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7D1A7CD" w14:textId="108253CF" w:rsidR="009D08FC" w:rsidRPr="00200DF6" w:rsidRDefault="009D08FC" w:rsidP="00F87775">
            <w:pPr>
              <w:widowControl w:val="0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200DF6">
              <w:rPr>
                <w:color w:val="595959" w:themeColor="text1" w:themeTint="A6"/>
              </w:rPr>
              <w:t>Keine Registrierung erforderlich</w:t>
            </w:r>
          </w:p>
        </w:tc>
      </w:tr>
      <w:tr w:rsidR="009D08FC" w14:paraId="7DA99A19" w14:textId="77777777" w:rsidTr="00515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7BCEBBC" w14:textId="369C06DA" w:rsidR="009D08FC" w:rsidRPr="003A2449" w:rsidRDefault="00E72636" w:rsidP="009D08FC">
            <w:pPr>
              <w:widowControl w:val="0"/>
              <w:rPr>
                <w:b w:val="0"/>
                <w:bCs w:val="0"/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 xml:space="preserve">Sicherheit und </w:t>
            </w:r>
            <w:r w:rsidR="003A2449">
              <w:rPr>
                <w:b w:val="0"/>
                <w:bCs w:val="0"/>
                <w:color w:val="595959" w:themeColor="text1" w:themeTint="A6"/>
                <w:szCs w:val="18"/>
              </w:rPr>
              <w:t>Datenschutz</w:t>
            </w:r>
          </w:p>
        </w:tc>
        <w:tc>
          <w:tcPr>
            <w:tcW w:w="55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8FA6A6" w14:textId="54BA5EAB" w:rsidR="00E72636" w:rsidRPr="00200DF6" w:rsidRDefault="00993D62" w:rsidP="003A2449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Nutzungsaktivitäten werden</w:t>
            </w:r>
            <w:r w:rsidR="003A2449">
              <w:rPr>
                <w:color w:val="595959" w:themeColor="text1" w:themeTint="A6"/>
              </w:rPr>
              <w:t xml:space="preserve"> mit der Software Piwik </w:t>
            </w:r>
            <w:r>
              <w:rPr>
                <w:color w:val="595959" w:themeColor="text1" w:themeTint="A6"/>
              </w:rPr>
              <w:t>aufgezeichnet</w:t>
            </w:r>
            <w:r w:rsidR="003A2449">
              <w:rPr>
                <w:color w:val="595959" w:themeColor="text1" w:themeTint="A6"/>
              </w:rPr>
              <w:t xml:space="preserve">, </w:t>
            </w:r>
            <w:r>
              <w:rPr>
                <w:color w:val="595959" w:themeColor="text1" w:themeTint="A6"/>
              </w:rPr>
              <w:t xml:space="preserve">eine Deaktivierung </w:t>
            </w:r>
            <w:r w:rsidR="00022285">
              <w:rPr>
                <w:color w:val="595959" w:themeColor="text1" w:themeTint="A6"/>
              </w:rPr>
              <w:t xml:space="preserve">der Aufzeichnungsfunktion </w:t>
            </w:r>
            <w:r>
              <w:rPr>
                <w:color w:val="595959" w:themeColor="text1" w:themeTint="A6"/>
              </w:rPr>
              <w:t>ist möglich</w:t>
            </w:r>
          </w:p>
          <w:p w14:paraId="43789DA7" w14:textId="191559C6" w:rsidR="009D08FC" w:rsidRDefault="00E72636" w:rsidP="00E72636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Betrieb durch</w:t>
            </w:r>
            <w:r w:rsidRPr="00CC00FD">
              <w:rPr>
                <w:color w:val="595959" w:themeColor="text1" w:themeTint="A6"/>
              </w:rPr>
              <w:t xml:space="preserve"> Hessischen Bildungsserver</w:t>
            </w:r>
            <w:r>
              <w:rPr>
                <w:color w:val="595959" w:themeColor="text1" w:themeTint="A6"/>
              </w:rPr>
              <w:t xml:space="preserve">: </w:t>
            </w:r>
          </w:p>
          <w:p w14:paraId="78E4403D" w14:textId="1D97AD71" w:rsidR="00E72636" w:rsidRPr="00CC00FD" w:rsidRDefault="00F83FA0" w:rsidP="00CC00FD">
            <w:pPr>
              <w:pStyle w:val="Lin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hyperlink r:id="rId10" w:history="1">
              <w:r w:rsidR="00E72636" w:rsidRPr="00CC00FD">
                <w:rPr>
                  <w:rStyle w:val="Hyperlink"/>
                  <w:lang w:val="de-DE"/>
                </w:rPr>
                <w:t>mauswiesel.bildung.hessen.de/impress.html</w:t>
              </w:r>
            </w:hyperlink>
            <w:r w:rsidR="00CC00FD" w:rsidRPr="00CC00FD">
              <w:rPr>
                <w:lang w:val="de-DE"/>
              </w:rPr>
              <w:t xml:space="preserve"> </w:t>
            </w:r>
          </w:p>
          <w:p w14:paraId="332A6D23" w14:textId="1ABF99B6" w:rsidR="00E72636" w:rsidRPr="00CC00FD" w:rsidRDefault="00E72636" w:rsidP="00CC00FD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</w:p>
        </w:tc>
      </w:tr>
      <w:tr w:rsidR="00515980" w14:paraId="20D506B0" w14:textId="77777777" w:rsidTr="00515980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F89C29A" w14:textId="4C7FA94A" w:rsidR="00515980" w:rsidRDefault="00515980" w:rsidP="009D08FC">
            <w:pPr>
              <w:widowControl w:val="0"/>
              <w:rPr>
                <w:color w:val="595959" w:themeColor="text1" w:themeTint="A6"/>
                <w:szCs w:val="18"/>
              </w:rPr>
            </w:pPr>
            <w:r w:rsidRPr="00515980">
              <w:rPr>
                <w:b w:val="0"/>
                <w:bCs w:val="0"/>
                <w:color w:val="595959" w:themeColor="text1" w:themeTint="A6"/>
                <w:szCs w:val="18"/>
              </w:rPr>
              <w:t>Weitere Informationen zum Datenschutz an Schulen</w:t>
            </w:r>
          </w:p>
        </w:tc>
        <w:tc>
          <w:tcPr>
            <w:tcW w:w="55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31CCA61" w14:textId="49447141" w:rsidR="00515980" w:rsidRDefault="00F83FA0" w:rsidP="005159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</w:rPr>
            </w:pPr>
            <w:hyperlink r:id="rId11" w:history="1">
              <w:r w:rsidR="009E65DD" w:rsidRPr="00F32E6C">
                <w:rPr>
                  <w:rStyle w:val="Hyperlink"/>
                  <w:rFonts w:ascii="Arial" w:hAnsi="Arial" w:cs="Arial"/>
                </w:rPr>
                <w:t>www.schulministerium.nrw/schule-bildung/recht/datenschutz-im-schulbereich</w:t>
              </w:r>
            </w:hyperlink>
          </w:p>
          <w:p w14:paraId="79862F12" w14:textId="77777777" w:rsidR="007A084A" w:rsidRDefault="007A084A" w:rsidP="005159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FB616B" w14:textId="60110B32" w:rsidR="007A084A" w:rsidRPr="00515980" w:rsidRDefault="007A084A" w:rsidP="007A084A">
            <w:pPr>
              <w:pStyle w:val="6Standardtext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A084A">
              <w:t>Vor dem Einsatz der Anwendung empfiehlt es sich, die Nutzung mit der Schulleitung und den Verantwortlichen für den Datenschutz der Schule abzuklären.</w:t>
            </w:r>
          </w:p>
        </w:tc>
      </w:tr>
    </w:tbl>
    <w:bookmarkEnd w:id="0"/>
    <w:bookmarkEnd w:id="1"/>
    <w:p w14:paraId="61C5169A" w14:textId="02801420" w:rsidR="0012520A" w:rsidRDefault="00E72636">
      <w:pPr>
        <w:rPr>
          <w:color w:val="595959" w:themeColor="text1" w:themeTint="A6"/>
        </w:rPr>
      </w:pPr>
      <w:r>
        <w:rPr>
          <w:color w:val="595959" w:themeColor="text1" w:themeTint="A6"/>
        </w:rPr>
        <w:t xml:space="preserve"> </w:t>
      </w:r>
    </w:p>
    <w:sectPr w:rsidR="001252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1701" w:bottom="1701" w:left="1418" w:header="709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79ACC" w14:textId="77777777" w:rsidR="00F83FA0" w:rsidRDefault="00F83FA0">
      <w:r>
        <w:separator/>
      </w:r>
    </w:p>
  </w:endnote>
  <w:endnote w:type="continuationSeparator" w:id="0">
    <w:p w14:paraId="63D6167B" w14:textId="77777777" w:rsidR="00F83FA0" w:rsidRDefault="00F83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panose1 w:val="020B0604020202020204"/>
    <w:charset w:val="00"/>
    <w:family w:val="swiss"/>
    <w:pitch w:val="variable"/>
    <w:sig w:usb0="E10002FF" w:usb1="5000E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Devanagari">
    <w:altName w:val="Times New Roman"/>
    <w:panose1 w:val="020B0604020202020204"/>
    <w:charset w:val="00"/>
    <w:family w:val="roman"/>
    <w:notTrueType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56587" w14:textId="77777777" w:rsidR="00846581" w:rsidRDefault="0084658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1C1F9BF9" w14:textId="77777777" w:rsidR="00846581" w:rsidRDefault="00846581" w:rsidP="00846581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>
          <w:rPr>
            <w:rStyle w:val="Seitenzahl"/>
            <w:color w:val="000000" w:themeColor="text1"/>
          </w:rPr>
          <w:fldChar w:fldCharType="begin"/>
        </w:r>
        <w:r>
          <w:rPr>
            <w:rStyle w:val="Seitenzahl"/>
            <w:color w:val="000000" w:themeColor="text1"/>
          </w:rPr>
          <w:instrText xml:space="preserve"> PAGE </w:instrText>
        </w:r>
        <w:r>
          <w:rPr>
            <w:rStyle w:val="Seitenzahl"/>
            <w:color w:val="000000" w:themeColor="text1"/>
          </w:rPr>
          <w:fldChar w:fldCharType="separate"/>
        </w:r>
        <w:r>
          <w:rPr>
            <w:rStyle w:val="Seitenzahl"/>
            <w:color w:val="000000" w:themeColor="text1"/>
          </w:rPr>
          <w:t>2</w:t>
        </w:r>
        <w:r>
          <w:rPr>
            <w:rStyle w:val="Seitenzahl"/>
            <w:color w:val="000000" w:themeColor="text1"/>
          </w:rPr>
          <w:fldChar w:fldCharType="end"/>
        </w:r>
      </w:p>
    </w:sdtContent>
  </w:sdt>
  <w:p w14:paraId="42D83016" w14:textId="739DF614" w:rsidR="0012520A" w:rsidRDefault="0012520A">
    <w:pPr>
      <w:pStyle w:val="Fuzeile"/>
      <w:jc w:val="right"/>
      <w:rPr>
        <w:rStyle w:val="Seitenzahl"/>
        <w:color w:val="000000" w:themeColor="text1"/>
      </w:rPr>
    </w:pPr>
  </w:p>
  <w:p w14:paraId="55C80475" w14:textId="56279709" w:rsidR="00144011" w:rsidRDefault="00162E94" w:rsidP="00144011">
    <w:pPr>
      <w:pStyle w:val="Fuzeile"/>
      <w:jc w:val="right"/>
    </w:pPr>
    <w:r>
      <w:t xml:space="preserve"> </w:t>
    </w:r>
    <w:sdt>
      <w:sdtPr>
        <w:id w:val="743312134"/>
        <w:docPartObj>
          <w:docPartGallery w:val="Page Numbers (Bottom of Page)"/>
          <w:docPartUnique/>
        </w:docPartObj>
      </w:sdtPr>
      <w:sdtEndPr/>
      <w:sdtContent/>
    </w:sdt>
  </w:p>
  <w:p w14:paraId="7AB9A184" w14:textId="68BCD9FA" w:rsidR="0012520A" w:rsidRDefault="00D94646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0640242A" wp14:editId="65B80C5D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935" cy="793750"/>
              <wp:effectExtent l="0" t="0" r="0" b="0"/>
              <wp:wrapNone/>
              <wp:docPr id="4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400" cy="793080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436.1pt;margin-top:-6.9pt;width:88.95pt;height:62.4pt" fillcolor="#fbbb21" stroked="f" ID="Rechteck 5" wp14:anchorId="0DACD815">
              <w10:wrap type="none"/>
              <v:fill type="solid" color2="#0444de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60BF32F6" wp14:editId="2212E5C7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735" cy="781050"/>
              <wp:effectExtent l="0" t="0" r="0" b="0"/>
              <wp:wrapNone/>
              <wp:docPr id="5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280" cy="78048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-76.9pt;margin-top:-6.9pt;width:512.95pt;height:61.4pt" fillcolor="#e7e6e6" stroked="f" ID="Rechteck 4" wp14:anchorId="023BE407">
              <w10:wrap type="none"/>
              <v:fill type="solid" color2="#181919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A05D809" wp14:editId="5D3DBBD1">
              <wp:simplePos x="0" y="0"/>
              <wp:positionH relativeFrom="column">
                <wp:posOffset>-43815</wp:posOffset>
              </wp:positionH>
              <wp:positionV relativeFrom="paragraph">
                <wp:posOffset>-259715</wp:posOffset>
              </wp:positionV>
              <wp:extent cx="5151755" cy="884555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51240" cy="8838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5B2602" w14:textId="372A506D" w:rsidR="0012520A" w:rsidRDefault="00EC4A14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D94646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6720DFD7" w14:textId="77777777" w:rsidR="0012520A" w:rsidRDefault="0012520A">
                          <w:pPr>
                            <w:pStyle w:val="Rahmeninhal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A05D809" id="Textfeld 6" o:spid="_x0000_s1026" style="position:absolute;margin-left:-3.45pt;margin-top:-20.45pt;width:405.65pt;height:69.6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" filled="f" stroked="f" strokeweight=".18mm">
              <v:textbox>
                <w:txbxContent>
                  <w:p w14:paraId="245B2602" w14:textId="372A506D" w:rsidR="0012520A" w:rsidRDefault="00EC4A14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D94646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6720DFD7" w14:textId="77777777" w:rsidR="0012520A" w:rsidRDefault="0012520A">
                    <w:pPr>
                      <w:pStyle w:val="Rahmeninhal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F8967" w14:textId="77777777" w:rsidR="00846581" w:rsidRDefault="0084658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EC3163" w14:textId="77777777" w:rsidR="00F83FA0" w:rsidRDefault="00F83FA0">
      <w:r>
        <w:separator/>
      </w:r>
    </w:p>
  </w:footnote>
  <w:footnote w:type="continuationSeparator" w:id="0">
    <w:p w14:paraId="69E5273D" w14:textId="77777777" w:rsidR="00F83FA0" w:rsidRDefault="00F83F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6C1BA" w14:textId="77777777" w:rsidR="00846581" w:rsidRDefault="0084658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BCFE4" w14:textId="606017CA" w:rsidR="0012520A" w:rsidRDefault="00D94646">
    <w:pPr>
      <w:pStyle w:val="Kopfzeile"/>
    </w:pPr>
    <w:r>
      <w:rPr>
        <w:noProof/>
      </w:rPr>
      <w:drawing>
        <wp:anchor distT="0" distB="0" distL="0" distR="0" simplePos="0" relativeHeight="8" behindDoc="1" locked="0" layoutInCell="1" allowOverlap="1" wp14:anchorId="35F13022" wp14:editId="00D065F1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0" b="0"/>
          <wp:wrapNone/>
          <wp:docPr id="1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AE32936" w14:textId="77777777" w:rsidR="0012520A" w:rsidRDefault="0012520A">
    <w:pPr>
      <w:pStyle w:val="Kopfzeile"/>
    </w:pPr>
  </w:p>
  <w:p w14:paraId="47B0A5C1" w14:textId="77777777" w:rsidR="0012520A" w:rsidRDefault="0012520A">
    <w:pPr>
      <w:pStyle w:val="Kopfzeile"/>
    </w:pPr>
  </w:p>
  <w:p w14:paraId="5ED3AC3C" w14:textId="1EFF1CCC" w:rsidR="0012520A" w:rsidRDefault="00D94646">
    <w:pPr>
      <w:pStyle w:val="Kopfzeile"/>
    </w:pPr>
    <w:r>
      <w:rPr>
        <w:noProof/>
      </w:rPr>
      <mc:AlternateContent>
        <mc:Choice Requires="wps">
          <w:drawing>
            <wp:anchor distT="0" distB="0" distL="0" distR="0" simplePos="0" relativeHeight="12" behindDoc="1" locked="0" layoutInCell="1" allowOverlap="1" wp14:anchorId="55E37D01" wp14:editId="133F80E2">
              <wp:simplePos x="0" y="0"/>
              <wp:positionH relativeFrom="column">
                <wp:posOffset>3175</wp:posOffset>
              </wp:positionH>
              <wp:positionV relativeFrom="paragraph">
                <wp:posOffset>10160</wp:posOffset>
              </wp:positionV>
              <wp:extent cx="6662420" cy="1270"/>
              <wp:effectExtent l="0" t="0" r="6350" b="12700"/>
              <wp:wrapNone/>
              <wp:docPr id="3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800" cy="0"/>
                      </a:xfrm>
                      <a:prstGeom prst="line">
                        <a:avLst/>
                      </a:prstGeom>
                      <a:ln w="126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w16sdtdh="http://schemas.microsoft.com/office/word/2020/wordml/sdtdatahash" xmlns:w16="http://schemas.microsoft.com/office/word/2018/wordml" xmlns:w16cex="http://schemas.microsoft.com/office/word/2018/wordml/cex">
          <w:pict>
            <v:line id="shape_0" style="position:absolute" stroked="t" from="0.25pt,0.8pt" to="524.75pt,0.8pt" ID="Gerade Verbindung 9" wp14:anchorId="2C5E663C">
              <v:stroke weight="12600" color="gray" joinstyle="miter" endcap="flat"/>
              <v:fill on="false" o:detectmouseclick="t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AEABB" w14:textId="77777777" w:rsidR="00846581" w:rsidRDefault="0084658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 id="_x0000_i1032" style="width:20.65pt;height:20.65pt" coordsize="" o:spt="100" o:bullet="t" adj="0,,0" path="" stroked="f">
        <v:stroke joinstyle="miter"/>
        <v:imagedata r:id="rId1" o:title=""/>
        <v:formulas/>
        <v:path o:connecttype="segments"/>
      </v:shape>
    </w:pict>
  </w:numPicBullet>
  <w:abstractNum w:abstractNumId="0" w15:restartNumberingAfterBreak="0">
    <w:nsid w:val="00834017"/>
    <w:multiLevelType w:val="hybridMultilevel"/>
    <w:tmpl w:val="0CCA070C"/>
    <w:lvl w:ilvl="0" w:tplc="8766B31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909B5"/>
    <w:multiLevelType w:val="multilevel"/>
    <w:tmpl w:val="44A2788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2" w15:restartNumberingAfterBreak="0">
    <w:nsid w:val="071A0E00"/>
    <w:multiLevelType w:val="multilevel"/>
    <w:tmpl w:val="7B4453D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3" w15:restartNumberingAfterBreak="0">
    <w:nsid w:val="191629D6"/>
    <w:multiLevelType w:val="hybridMultilevel"/>
    <w:tmpl w:val="721CFDC4"/>
    <w:lvl w:ilvl="0" w:tplc="9C62C54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E583F5D"/>
    <w:multiLevelType w:val="hybridMultilevel"/>
    <w:tmpl w:val="086EB6E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95216"/>
    <w:multiLevelType w:val="multilevel"/>
    <w:tmpl w:val="9C1A293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376607ED"/>
    <w:multiLevelType w:val="hybridMultilevel"/>
    <w:tmpl w:val="72BE5E50"/>
    <w:lvl w:ilvl="0" w:tplc="8766B31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CA072C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4B266E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23EC4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BBEBF0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1F2F97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F02479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10E42A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792E6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3E644E84"/>
    <w:multiLevelType w:val="multilevel"/>
    <w:tmpl w:val="E44CFD4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8" w15:restartNumberingAfterBreak="0">
    <w:nsid w:val="420F7608"/>
    <w:multiLevelType w:val="multilevel"/>
    <w:tmpl w:val="E236C7C4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595959" w:themeColor="text1" w:themeTint="A6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9" w15:restartNumberingAfterBreak="0">
    <w:nsid w:val="68A55B8E"/>
    <w:multiLevelType w:val="hybridMultilevel"/>
    <w:tmpl w:val="66901172"/>
    <w:lvl w:ilvl="0" w:tplc="060679DE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2A1D9B"/>
    <w:multiLevelType w:val="hybridMultilevel"/>
    <w:tmpl w:val="B4E68A60"/>
    <w:lvl w:ilvl="0" w:tplc="65223136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sz w:val="16"/>
        <w:szCs w:val="18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7E5A1A0C"/>
    <w:multiLevelType w:val="hybridMultilevel"/>
    <w:tmpl w:val="08561E12"/>
    <w:lvl w:ilvl="0" w:tplc="9C62C54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8"/>
  </w:num>
  <w:num w:numId="5">
    <w:abstractNumId w:val="3"/>
  </w:num>
  <w:num w:numId="6">
    <w:abstractNumId w:val="7"/>
  </w:num>
  <w:num w:numId="7">
    <w:abstractNumId w:val="10"/>
  </w:num>
  <w:num w:numId="8">
    <w:abstractNumId w:val="4"/>
  </w:num>
  <w:num w:numId="9">
    <w:abstractNumId w:val="9"/>
  </w:num>
  <w:num w:numId="10">
    <w:abstractNumId w:val="6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jQ3sjAwtTCwMDVX0lEKTi0uzszPAykwrAUApoXpRCwAAAA="/>
  </w:docVars>
  <w:rsids>
    <w:rsidRoot w:val="0012520A"/>
    <w:rsid w:val="00022285"/>
    <w:rsid w:val="00022ECA"/>
    <w:rsid w:val="00040628"/>
    <w:rsid w:val="000D094E"/>
    <w:rsid w:val="000D7324"/>
    <w:rsid w:val="000E37A6"/>
    <w:rsid w:val="000F133F"/>
    <w:rsid w:val="0012520A"/>
    <w:rsid w:val="00133902"/>
    <w:rsid w:val="00133A7B"/>
    <w:rsid w:val="00136D00"/>
    <w:rsid w:val="00144011"/>
    <w:rsid w:val="00153DE9"/>
    <w:rsid w:val="00157E7A"/>
    <w:rsid w:val="00162E94"/>
    <w:rsid w:val="00180B3C"/>
    <w:rsid w:val="001A2298"/>
    <w:rsid w:val="001C0CD9"/>
    <w:rsid w:val="001C1DA3"/>
    <w:rsid w:val="001D214D"/>
    <w:rsid w:val="001D6E1A"/>
    <w:rsid w:val="001E42E5"/>
    <w:rsid w:val="001E7001"/>
    <w:rsid w:val="00200DF6"/>
    <w:rsid w:val="0020277C"/>
    <w:rsid w:val="00213CBE"/>
    <w:rsid w:val="00236B97"/>
    <w:rsid w:val="00294E24"/>
    <w:rsid w:val="002D44CB"/>
    <w:rsid w:val="002E2553"/>
    <w:rsid w:val="002E293A"/>
    <w:rsid w:val="002E5CF7"/>
    <w:rsid w:val="00374A45"/>
    <w:rsid w:val="00386A09"/>
    <w:rsid w:val="00397478"/>
    <w:rsid w:val="003A2449"/>
    <w:rsid w:val="003A75F2"/>
    <w:rsid w:val="003E6237"/>
    <w:rsid w:val="004037A0"/>
    <w:rsid w:val="00405BC0"/>
    <w:rsid w:val="00406494"/>
    <w:rsid w:val="00430DB2"/>
    <w:rsid w:val="00434C11"/>
    <w:rsid w:val="00471782"/>
    <w:rsid w:val="00482B03"/>
    <w:rsid w:val="00507DBB"/>
    <w:rsid w:val="00515980"/>
    <w:rsid w:val="00516E7A"/>
    <w:rsid w:val="00537645"/>
    <w:rsid w:val="005671DC"/>
    <w:rsid w:val="005719DA"/>
    <w:rsid w:val="00592F7F"/>
    <w:rsid w:val="005C6C2F"/>
    <w:rsid w:val="005D4FF9"/>
    <w:rsid w:val="006223AB"/>
    <w:rsid w:val="00623CF1"/>
    <w:rsid w:val="00695F59"/>
    <w:rsid w:val="006B0E99"/>
    <w:rsid w:val="006B43C4"/>
    <w:rsid w:val="006C4CE6"/>
    <w:rsid w:val="006F3699"/>
    <w:rsid w:val="00706B02"/>
    <w:rsid w:val="0071015B"/>
    <w:rsid w:val="00735C04"/>
    <w:rsid w:val="00763ED6"/>
    <w:rsid w:val="00794F09"/>
    <w:rsid w:val="007A084A"/>
    <w:rsid w:val="007B13FB"/>
    <w:rsid w:val="007B2EFE"/>
    <w:rsid w:val="007E6655"/>
    <w:rsid w:val="007F505A"/>
    <w:rsid w:val="00834698"/>
    <w:rsid w:val="00846581"/>
    <w:rsid w:val="008567CA"/>
    <w:rsid w:val="0087180C"/>
    <w:rsid w:val="008738A0"/>
    <w:rsid w:val="00880344"/>
    <w:rsid w:val="00893845"/>
    <w:rsid w:val="008C2868"/>
    <w:rsid w:val="008D0A6A"/>
    <w:rsid w:val="008D644A"/>
    <w:rsid w:val="008E0378"/>
    <w:rsid w:val="008E5F33"/>
    <w:rsid w:val="008E6ED4"/>
    <w:rsid w:val="008F403F"/>
    <w:rsid w:val="0092629B"/>
    <w:rsid w:val="009348C0"/>
    <w:rsid w:val="00956E3B"/>
    <w:rsid w:val="00984B4A"/>
    <w:rsid w:val="00993D62"/>
    <w:rsid w:val="00994350"/>
    <w:rsid w:val="009D08FC"/>
    <w:rsid w:val="009E0644"/>
    <w:rsid w:val="009E65DD"/>
    <w:rsid w:val="00A47A5C"/>
    <w:rsid w:val="00A516F1"/>
    <w:rsid w:val="00A71EF6"/>
    <w:rsid w:val="00A87ACC"/>
    <w:rsid w:val="00A9221D"/>
    <w:rsid w:val="00AB3FA5"/>
    <w:rsid w:val="00AD0093"/>
    <w:rsid w:val="00AD6AF5"/>
    <w:rsid w:val="00B008D3"/>
    <w:rsid w:val="00B065AF"/>
    <w:rsid w:val="00B9454D"/>
    <w:rsid w:val="00BB15C5"/>
    <w:rsid w:val="00BD2504"/>
    <w:rsid w:val="00BD52E0"/>
    <w:rsid w:val="00C0780A"/>
    <w:rsid w:val="00C4062D"/>
    <w:rsid w:val="00C5528D"/>
    <w:rsid w:val="00C84F8C"/>
    <w:rsid w:val="00CC00FD"/>
    <w:rsid w:val="00CF4B24"/>
    <w:rsid w:val="00CF78F5"/>
    <w:rsid w:val="00D069C4"/>
    <w:rsid w:val="00D1715C"/>
    <w:rsid w:val="00D266C7"/>
    <w:rsid w:val="00D374A8"/>
    <w:rsid w:val="00D45501"/>
    <w:rsid w:val="00D94646"/>
    <w:rsid w:val="00DB6F2A"/>
    <w:rsid w:val="00DD1C95"/>
    <w:rsid w:val="00DF5BDF"/>
    <w:rsid w:val="00E12677"/>
    <w:rsid w:val="00E1442E"/>
    <w:rsid w:val="00E22046"/>
    <w:rsid w:val="00E41D34"/>
    <w:rsid w:val="00E43D88"/>
    <w:rsid w:val="00E52F40"/>
    <w:rsid w:val="00E72636"/>
    <w:rsid w:val="00E82802"/>
    <w:rsid w:val="00EC4A14"/>
    <w:rsid w:val="00ED5620"/>
    <w:rsid w:val="00F17FCE"/>
    <w:rsid w:val="00F239CC"/>
    <w:rsid w:val="00F31A7C"/>
    <w:rsid w:val="00F419D5"/>
    <w:rsid w:val="00F57DA1"/>
    <w:rsid w:val="00F66D91"/>
    <w:rsid w:val="00F71394"/>
    <w:rsid w:val="00F83FA0"/>
    <w:rsid w:val="00F87775"/>
    <w:rsid w:val="00FB0588"/>
    <w:rsid w:val="00FE5A69"/>
    <w:rsid w:val="013B159D"/>
    <w:rsid w:val="0E9EA4AA"/>
    <w:rsid w:val="587F3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DB2DF3"/>
  <w15:docId w15:val="{FEE955DF-1F6B-4A72-A839-519F70D3E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7D63C6"/>
    <w:pPr>
      <w:keepNext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qFormat/>
    <w:rsid w:val="007D63C6"/>
    <w:rPr>
      <w:rFonts w:ascii="Arial" w:eastAsia="Times New Roman" w:hAnsi="Arial" w:cs="Arial"/>
      <w:b/>
      <w:sz w:val="32"/>
      <w:szCs w:val="32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styleId="Seitenzahl">
    <w:name w:val="page number"/>
    <w:basedOn w:val="Absatz-Standardschriftart"/>
    <w:uiPriority w:val="99"/>
    <w:semiHidden/>
    <w:unhideWhenUsed/>
    <w:qFormat/>
    <w:rsid w:val="007D63C6"/>
  </w:style>
  <w:style w:type="character" w:customStyle="1" w:styleId="7StandadtextBold">
    <w:name w:val="7_Standadtext_Bold"/>
    <w:uiPriority w:val="1"/>
    <w:qFormat/>
    <w:rsid w:val="007D63C6"/>
    <w:rPr>
      <w:b/>
      <w:b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7D63C6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7D63C6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7D63C6"/>
    <w:rPr>
      <w:rFonts w:ascii="Helvetica" w:eastAsia="Times New Roman" w:hAnsi="Helvetica" w:cs="Times New Roman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76786C"/>
    <w:rPr>
      <w:rFonts w:ascii="Helvetica" w:eastAsia="Times New Roman" w:hAnsi="Helvetica" w:cs="Times New Roman"/>
      <w:b/>
      <w:bCs/>
      <w:sz w:val="20"/>
      <w:szCs w:val="20"/>
      <w:lang w:eastAsia="de-DE"/>
    </w:rPr>
  </w:style>
  <w:style w:type="character" w:customStyle="1" w:styleId="Internetverknpfung">
    <w:name w:val="Internetverknüpfung"/>
    <w:basedOn w:val="Absatz-Standardschriftart"/>
    <w:uiPriority w:val="99"/>
    <w:unhideWhenUsed/>
    <w:rsid w:val="005534D6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sid w:val="005534D6"/>
    <w:rPr>
      <w:color w:val="605E5C"/>
      <w:shd w:val="clear" w:color="auto" w:fill="E1DFDD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Carlito" w:eastAsia="Tahoma" w:hAnsi="Carlito" w:cs="Lohit Devanagari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Lohit Devanagari"/>
    </w:rPr>
  </w:style>
  <w:style w:type="paragraph" w:customStyle="1" w:styleId="Kopf-undFuzeile">
    <w:name w:val="Kopf- und Fußzeile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customStyle="1" w:styleId="1Head">
    <w:name w:val="1_Head"/>
    <w:qFormat/>
    <w:rsid w:val="007D63C6"/>
    <w:pPr>
      <w:pageBreakBefore/>
      <w:spacing w:line="320" w:lineRule="atLeast"/>
      <w:contextualSpacing/>
    </w:pPr>
    <w:rPr>
      <w:rFonts w:ascii="Helvetica" w:eastAsia="Times New Roman" w:hAnsi="Helvetica" w:cs="Times New Roman"/>
      <w:b/>
      <w:color w:val="595959" w:themeColor="text1" w:themeTint="A6"/>
      <w:sz w:val="40"/>
      <w:szCs w:val="32"/>
      <w:lang w:eastAsia="de-DE"/>
    </w:rPr>
  </w:style>
  <w:style w:type="paragraph" w:customStyle="1" w:styleId="Link">
    <w:name w:val="Link"/>
    <w:basedOn w:val="Standard"/>
    <w:qFormat/>
    <w:rsid w:val="007D63C6"/>
    <w:pPr>
      <w:ind w:left="360"/>
    </w:pPr>
    <w:rPr>
      <w:color w:val="595959" w:themeColor="text1" w:themeTint="A6"/>
      <w:lang w:val="en-US"/>
    </w:rPr>
  </w:style>
  <w:style w:type="paragraph" w:customStyle="1" w:styleId="2Haed">
    <w:name w:val="2_Haed"/>
    <w:qFormat/>
    <w:rsid w:val="007D63C6"/>
    <w:rPr>
      <w:rFonts w:ascii="Helvetica" w:eastAsia="Times New Roman" w:hAnsi="Helvetica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7D63C6"/>
    <w:rPr>
      <w:rFonts w:ascii="Helvetica" w:eastAsia="Times New Roman" w:hAnsi="Helvetica" w:cs="Times New Roman"/>
      <w:b/>
      <w:bCs/>
      <w:color w:val="595959" w:themeColor="text1" w:themeTint="A6"/>
      <w:sz w:val="32"/>
      <w:szCs w:val="32"/>
      <w:lang w:eastAsia="de-DE"/>
    </w:rPr>
  </w:style>
  <w:style w:type="paragraph" w:customStyle="1" w:styleId="4Haed">
    <w:name w:val="4_Haed"/>
    <w:qFormat/>
    <w:rsid w:val="007D63C6"/>
    <w:rPr>
      <w:rFonts w:ascii="Helvetica" w:eastAsia="Times New Roman" w:hAnsi="Helvetica" w:cs="Times New Roman"/>
      <w:color w:val="595959" w:themeColor="text1" w:themeTint="A6"/>
      <w:sz w:val="32"/>
      <w:szCs w:val="32"/>
      <w:lang w:eastAsia="de-DE"/>
    </w:rPr>
  </w:style>
  <w:style w:type="paragraph" w:customStyle="1" w:styleId="6Standardtext">
    <w:name w:val="6_Standardtext"/>
    <w:basedOn w:val="Standard"/>
    <w:qFormat/>
    <w:rsid w:val="007D63C6"/>
    <w:pPr>
      <w:ind w:left="708"/>
    </w:pPr>
    <w:rPr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7D63C6"/>
    <w:p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7D63C6"/>
    <w:pPr>
      <w:ind w:left="708"/>
    </w:pPr>
    <w:rPr>
      <w:b/>
      <w:bCs/>
      <w:color w:val="595959" w:themeColor="text1" w:themeTint="A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rsid w:val="007D63C6"/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A864B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76786C"/>
    <w:rPr>
      <w:b/>
      <w:bCs/>
    </w:rPr>
  </w:style>
  <w:style w:type="paragraph" w:styleId="StandardWeb">
    <w:name w:val="Normal (Web)"/>
    <w:basedOn w:val="Standard"/>
    <w:uiPriority w:val="99"/>
    <w:semiHidden/>
    <w:unhideWhenUsed/>
    <w:qFormat/>
    <w:rsid w:val="005534D6"/>
    <w:pPr>
      <w:spacing w:beforeAutospacing="1" w:afterAutospacing="1"/>
    </w:pPr>
    <w:rPr>
      <w:rFonts w:ascii="Times New Roman" w:hAnsi="Times New Roman"/>
      <w:sz w:val="24"/>
    </w:r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uiPriority w:val="39"/>
    <w:rsid w:val="007D63C6"/>
    <w:rPr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43"/>
    <w:rsid w:val="003641F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emithellemGitternetz">
    <w:name w:val="Grid Table Light"/>
    <w:basedOn w:val="NormaleTabelle"/>
    <w:uiPriority w:val="40"/>
    <w:rsid w:val="003641F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EinfacheTabelle1">
    <w:name w:val="Plain Table 1"/>
    <w:basedOn w:val="NormaleTabelle"/>
    <w:uiPriority w:val="41"/>
    <w:rsid w:val="003641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Absatz-Standardschriftart"/>
    <w:uiPriority w:val="99"/>
    <w:unhideWhenUsed/>
    <w:rsid w:val="00157E7A"/>
    <w:rPr>
      <w:color w:val="0563C1" w:themeColor="hyperlink"/>
      <w:u w:val="single"/>
    </w:rPr>
  </w:style>
  <w:style w:type="paragraph" w:customStyle="1" w:styleId="Link1">
    <w:name w:val="Link1"/>
    <w:basedOn w:val="Standard"/>
    <w:qFormat/>
    <w:rsid w:val="00157E7A"/>
    <w:pPr>
      <w:suppressAutoHyphens w:val="0"/>
    </w:pPr>
    <w:rPr>
      <w:color w:val="595959" w:themeColor="text1" w:themeTint="A6"/>
      <w:lang w:val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F505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7F505A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56E3B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56E3B"/>
    <w:rPr>
      <w:rFonts w:ascii="Segoe UI" w:eastAsia="Times New Roman" w:hAnsi="Segoe UI" w:cs="Segoe UI"/>
      <w:sz w:val="18"/>
      <w:szCs w:val="18"/>
      <w:lang w:eastAsia="de-DE"/>
    </w:rPr>
  </w:style>
  <w:style w:type="paragraph" w:styleId="berarbeitung">
    <w:name w:val="Revision"/>
    <w:hidden/>
    <w:uiPriority w:val="99"/>
    <w:semiHidden/>
    <w:rsid w:val="00CC00FD"/>
    <w:pPr>
      <w:suppressAutoHyphens w:val="0"/>
    </w:pPr>
    <w:rPr>
      <w:rFonts w:ascii="Helvetica" w:eastAsia="Times New Roman" w:hAnsi="Helvetica" w:cs="Times New Roman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9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chulministerium.nrw/schule-bildung/recht/datenschutz-im-schulbereich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mauswiesel.bildung.hessen.de/impress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mauswiesel.bildung.hessen.de/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53860-436C-3D40-9573-8A7DFE5F9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ischer</dc:creator>
  <dc:description/>
  <cp:lastModifiedBy>Juli</cp:lastModifiedBy>
  <cp:revision>8</cp:revision>
  <dcterms:created xsi:type="dcterms:W3CDTF">2021-10-28T17:33:00Z</dcterms:created>
  <dcterms:modified xsi:type="dcterms:W3CDTF">2022-04-05T06:27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